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International Music Excellence Scholarship Program</w:t>
      </w:r>
    </w:p>
    <w:bookmarkEnd w:id="20"/>
    <w:p>
      <w:pPr>
        <w:pStyle w:val="BodyText"/>
      </w:pPr>
      <w:r>
        <w:t xml:space="preserve">Miss Aanya Sharma</w:t>
      </w:r>
      <w:r>
        <w:br/>
      </w:r>
      <w:r>
        <w:t xml:space="preserve">45 Rama IV Road, Silom</w:t>
      </w:r>
      <w:r>
        <w:br/>
      </w:r>
      <w:r>
        <w:t xml:space="preserve">Bangkok 10500, Thailand</w:t>
      </w:r>
    </w:p>
    <w:p>
      <w:pPr>
        <w:pStyle w:val="BodyText"/>
      </w:pPr>
      <w:r>
        <w:t xml:space="preserve">Date: October 26, 2023</w:t>
      </w:r>
    </w:p>
    <w:p>
      <w:pPr>
        <w:pStyle w:val="BodyText"/>
      </w:pPr>
      <w:r>
        <w:t xml:space="preserve">The Scholarship Committee</w:t>
      </w:r>
      <w:r>
        <w:br/>
      </w:r>
      <w:r>
        <w:t xml:space="preserve">International Music Excellence Foundation</w:t>
      </w:r>
      <w:r>
        <w:br/>
      </w:r>
      <w:r>
        <w:t xml:space="preserve">Sathorn Centre Building, Floor 15</w:t>
      </w:r>
      <w:r>
        <w:br/>
      </w:r>
      <w:r>
        <w:t xml:space="preserve">Bangkok 10120, Thailand</w:t>
      </w:r>
    </w:p>
    <w:bookmarkStart w:id="21" w:name="X626d6be6b731856dcc0cd9871a8fe6fc8a9ecbb"/>
    <w:p>
      <w:pPr>
        <w:pStyle w:val="Heading2"/>
      </w:pPr>
      <w:r>
        <w:t xml:space="preserve">Subject: Application for International Music Excellence Scholarship</w:t>
      </w:r>
    </w:p>
    <w:p>
      <w:pPr>
        <w:pStyle w:val="FirstParagraph"/>
      </w:pPr>
      <w:r>
        <w:t xml:space="preserve">Dear Esteemed Members of the Scholarship Committee,</w:t>
      </w:r>
    </w:p>
    <w:p>
      <w:pPr>
        <w:pStyle w:val="BodyText"/>
      </w:pPr>
      <w:r>
        <w:t xml:space="preserve">As I prepare this Scholarship Application Letter, I am filled with profound gratitude and excitement about the possibility of contributing to Thailand's vibrant musical landscape. With over a decade dedicated to mastering the sitar and Indian classical music, I have cultivated not only technical proficiency but also a deep understanding of cross-cultural musical dialogue – an understanding that finds its most compelling expression in the heart of Southeast Asia:</w:t>
      </w:r>
      <w:r>
        <w:t xml:space="preserve"> </w:t>
      </w:r>
      <w:r>
        <w:rPr>
          <w:bCs/>
          <w:b/>
        </w:rPr>
        <w:t xml:space="preserve">Thailand Bangkok</w:t>
      </w:r>
      <w:r>
        <w:t xml:space="preserve">.</w:t>
      </w:r>
    </w:p>
    <w:p>
      <w:pPr>
        <w:pStyle w:val="BodyText"/>
      </w:pPr>
      <w:r>
        <w:t xml:space="preserve">I am writing as an accomplished Musician whose artistic journey has been defined by two core principles: authenticity and cultural exchange. Having performed at prestigious venues including Mumbai's National Centre for Performing Arts and Delhi's Rashtrapati Bhavan, I have developed a unique fusion style blending Indian ragas with contemporary world music. However, my true passion has always centered on exploring how traditional Asian musical forms intersect in the dynamic urban ecosystem of</w:t>
      </w:r>
      <w:r>
        <w:t xml:space="preserve"> </w:t>
      </w:r>
      <w:r>
        <w:rPr>
          <w:bCs/>
          <w:b/>
        </w:rPr>
        <w:t xml:space="preserve">Thailand Bangkok</w:t>
      </w:r>
      <w:r>
        <w:t xml:space="preserve">. This city represents more than just a geographical location; it is the crucible where ancient Thai instruments like the piphat ensemble meet modern electronic production, creating a musical revolution I am eager to join.</w:t>
      </w:r>
    </w:p>
    <w:p>
      <w:pPr>
        <w:pStyle w:val="BodyText"/>
      </w:pPr>
      <w:r>
        <w:t xml:space="preserve">My decision to pursue advanced studies in</w:t>
      </w:r>
      <w:r>
        <w:t xml:space="preserve"> </w:t>
      </w:r>
      <w:r>
        <w:rPr>
          <w:bCs/>
          <w:b/>
        </w:rPr>
        <w:t xml:space="preserve">Thailand Bangkok</w:t>
      </w:r>
      <w:r>
        <w:t xml:space="preserve"> </w:t>
      </w:r>
      <w:r>
        <w:t xml:space="preserve">stems from a profound recognition of its unparalleled position as Asia's musical crossroads. Unlike other cultural hubs, Bangkok actively integrates traditional Thai music with global genres – witness how the Chakri Maha Prasat Palace now hosts fusion concerts blending khon masks with jazz improvisation. This environment directly aligns with my artistic mission to create "sound bridges" between Eastern and Western traditions. The opportunity to study at the Bangkok Conservatory of Music's newly established Global Fusion Department, under Professor Niran Phanich, represents a critical step in this journey that would be financially impossible without this scholarship.</w:t>
      </w:r>
    </w:p>
    <w:p>
      <w:pPr>
        <w:pStyle w:val="BodyText"/>
      </w:pPr>
      <w:r>
        <w:t xml:space="preserve">My artistic portfolio demonstrates consistent commitment to musical excellence. Last year, I premiered "Monsoon Raga" – a composition fusing Indian sitar with Thai klong khaek rhythms – at the Bangkok International Music Festival, receiving critical acclaim for its cultural sensitivity and innovation. This work emerged from months of immersive research in Bangkok's traditional music neighborhoods like Talat Noi, where I studied with master craftsmen of the ranad ek (Thai xylophone). Such experiences have revealed how</w:t>
      </w:r>
      <w:r>
        <w:t xml:space="preserve"> </w:t>
      </w:r>
      <w:r>
        <w:rPr>
          <w:bCs/>
          <w:b/>
        </w:rPr>
        <w:t xml:space="preserve">Thailand Bangkok</w:t>
      </w:r>
      <w:r>
        <w:t xml:space="preserve"> </w:t>
      </w:r>
      <w:r>
        <w:t xml:space="preserve">uniquely preserves musical heritage while embracing evolution – a balance I aspire to embody in my own work.</w:t>
      </w:r>
    </w:p>
    <w:p>
      <w:pPr>
        <w:pStyle w:val="BodyText"/>
      </w:pPr>
      <w:r>
        <w:t xml:space="preserve">I am particularly drawn to this scholarship's emphasis on "cultural ambassadorship," which resonates deeply with my vision. As a Musician, I believe music transcends linguistic barriers, and Bangkok provides the ideal laboratory for this philosophy. My proposed project – "Southeast Asian Soundscapes: A Musical Dialogue" – would document traditional instruments across Thailand while incorporating contemporary electronic elements. This initiative would not only create new artistic work but also establish community workshops in Bangkok's underserved neighborhoods, directly fulfilling the scholarship's mission of cultural enrichment.</w:t>
      </w:r>
    </w:p>
    <w:p>
      <w:pPr>
        <w:pStyle w:val="BodyText"/>
      </w:pPr>
      <w:r>
        <w:t xml:space="preserve">The financial aspect is crucial to my ability to commit fully to this transformative opportunity. As a self-funded artist thus far, I've accumulated significant debt from travel expenses and instrument maintenance. The International Music Excellence Scholarship would alleviate these burdens, allowing me to focus entirely on artistic development rather than financial survival. Specifically, the funds would cover tuition at the Bangkok Conservatory (approximately 350,000 THB annually), essential cultural immersion costs including traditional music apprenticeships with Thai masters, and production expenses for my collaborative project. This investment represents far more than personal advancement; it is an investment in strengthening Thailand's position as a global music innovation hub.</w:t>
      </w:r>
    </w:p>
    <w:p>
      <w:pPr>
        <w:pStyle w:val="BodyText"/>
      </w:pPr>
      <w:r>
        <w:t xml:space="preserve">My connection to</w:t>
      </w:r>
      <w:r>
        <w:t xml:space="preserve"> </w:t>
      </w:r>
      <w:r>
        <w:rPr>
          <w:bCs/>
          <w:b/>
        </w:rPr>
        <w:t xml:space="preserve">Thailand Bangkok</w:t>
      </w:r>
      <w:r>
        <w:t xml:space="preserve"> </w:t>
      </w:r>
      <w:r>
        <w:t xml:space="preserve">extends beyond artistic interest – I have formed meaningful relationships with local musicians through the ASEAN Young Artists Exchange Program. When I performed at the Bangkok Art &amp; Culture Centre in 2022, Thai percussionist Somsak Chanthakasem invited me to join his ensemble "Siam Soundscape," where we've been developing new works for over a year. This partnership has given me unprecedented access to Thailand's musical community and confirmed my belief that this city offers the most fertile ground for my artistic evolution.</w:t>
      </w:r>
    </w:p>
    <w:p>
      <w:pPr>
        <w:pStyle w:val="BodyText"/>
      </w:pPr>
      <w:r>
        <w:t xml:space="preserve">Looking ahead, I envision establishing a permanent "Crossroads Music Studio" in Bangkok dedicated to collaborative creation between South Asian and Southeast Asian musicians. This studio would operate as a cultural resource center, providing free workshops for underprivileged youth while producing original compositions that celebrate shared musical heritage. My scholarship would be the catalyst for this initiative, creating sustainable artistic impact beyond my individual practice.</w:t>
      </w:r>
    </w:p>
    <w:p>
      <w:pPr>
        <w:pStyle w:val="BodyText"/>
      </w:pPr>
      <w:r>
        <w:t xml:space="preserve">As I complete this Scholarship Application Letter, I am reminded of the ancient Thai proverb: "The best music grows from listening." Having listened to Bangkok's symphony of street vendors' chants, temple bells at dawn, and fusion club beats at night, I now seek to contribute my own voice to this magnificent composition. The International Music Excellence Scholarship would provide not merely financial support but the vital platform needed for an artist like me – a passionate Musician committed to cultural dialogue – to truly thrive in</w:t>
      </w:r>
      <w:r>
        <w:t xml:space="preserve"> </w:t>
      </w:r>
      <w:r>
        <w:rPr>
          <w:bCs/>
          <w:b/>
        </w:rPr>
        <w:t xml:space="preserve">Thailand Bangkok</w:t>
      </w:r>
      <w:r>
        <w:t xml:space="preserve">.</w:t>
      </w:r>
    </w:p>
    <w:p>
      <w:pPr>
        <w:pStyle w:val="BodyText"/>
      </w:pPr>
      <w:r>
        <w:t xml:space="preserve">I have attached my curriculum vitae, performance recordings, letters of recommendation from Professor Niran Phanich and Somsak Chanthakasem, and a detailed project proposal for your consideration. Thank you for evaluating my application with the same dedication I bring to every musical note I create.</w:t>
      </w:r>
    </w:p>
    <w:p>
      <w:pPr>
        <w:pStyle w:val="BodyText"/>
      </w:pPr>
      <w:r>
        <w:t xml:space="preserve">Sincerely,</w:t>
      </w:r>
      <w:r>
        <w:br/>
      </w:r>
      <w:r>
        <w:t xml:space="preserve">Aanya Sharma</w:t>
      </w:r>
      <w:r>
        <w:br/>
      </w:r>
      <w:r>
        <w:rPr>
          <w:iCs/>
          <w:i/>
        </w:rPr>
        <w:t xml:space="preserve">Professional Musician | Cultural Exchange Artist</w:t>
      </w:r>
      <w:r>
        <w:br/>
      </w:r>
      <w:r>
        <w:t xml:space="preserve">+66 81 234 5678 | aanya.sharma@musicbkk.org</w:t>
      </w:r>
    </w:p>
    <w:p>
      <w:pPr>
        <w:pStyle w:val="BodyText"/>
      </w:pPr>
      <w:r>
        <w:rPr>
          <w:bCs/>
          <w:b/>
        </w:rPr>
        <w:t xml:space="preserve">Word Count:</w:t>
      </w:r>
      <w:r>
        <w:t xml:space="preserve"> </w:t>
      </w:r>
      <w:r>
        <w:t xml:space="preserve">836 words</w:t>
      </w:r>
    </w:p>
    <w:p>
      <w:pPr>
        <w:pStyle w:val="BodyText"/>
      </w:pPr>
      <w:r>
        <w:rPr>
          <w:bCs/>
          <w:b/>
        </w:rPr>
        <w:t xml:space="preserve">Key Terms Incorporated:</w:t>
      </w:r>
      <w:r>
        <w:t xml:space="preserve"> </w:t>
      </w:r>
      <w:r>
        <w:t xml:space="preserve">Scholarship Application Letter (3x), Musician (4x), Thailand Bangkok (5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Scholarship Application Letter</dc:title>
  <dc:creator/>
  <dc:language>en</dc:language>
  <cp:keywords/>
  <dcterms:created xsi:type="dcterms:W3CDTF">2025-12-10T13:26:00Z</dcterms:created>
  <dcterms:modified xsi:type="dcterms:W3CDTF">2025-12-10T13:26:00Z</dcterms:modified>
</cp:coreProperties>
</file>

<file path=docProps/custom.xml><?xml version="1.0" encoding="utf-8"?>
<Properties xmlns="http://schemas.openxmlformats.org/officeDocument/2006/custom-properties" xmlns:vt="http://schemas.openxmlformats.org/officeDocument/2006/docPropsVTypes"/>
</file>